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รรยายพิเศษ</w:t>
      </w:r>
      <w:r>
        <w:t xml:space="preserve"> </w:t>
      </w:r>
      <w:r>
        <w:t xml:space="preserve">โดย</w:t>
      </w:r>
      <w:r>
        <w:t xml:space="preserve"> </w:t>
      </w:r>
      <w:r>
        <w:t xml:space="preserve">นาย</w:t>
      </w:r>
      <w:r>
        <w:t xml:space="preserve"> </w:t>
      </w:r>
      <w:r>
        <w:t xml:space="preserve">ต่อพงศ์</w:t>
      </w:r>
      <w:r>
        <w:t xml:space="preserve"> </w:t>
      </w:r>
      <w:r>
        <w:t xml:space="preserve">เสลานนท์</w:t>
      </w:r>
    </w:p>
    <w:p>
      <w:pPr>
        <w:pStyle w:val="Date"/>
      </w:pPr>
      <w:r>
        <w:t xml:space="preserve">วันพฤหัสบดีที่</w:t>
      </w:r>
      <w:r>
        <w:t xml:space="preserve"> </w:t>
      </w:r>
      <w:r>
        <w:t xml:space="preserve">25</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ที่เสรีภาพของประชาชน นายกสมาคมคนตาบอดแห่งประเทศไทย ประวัติการศึกษาท่านต่อพงษ์เสลานนท์ จบ การศึกษาครุศาสตร์บัณฑิต  หาว วิทยาลัยราชภัฏสวนดุสิตและศิลปะศิลปศาสตร์  พัฒนาสังคมการวิเคราะห์การวางแผนทางสังคมสถาบันบัณฑิต  ประสบการณ์ความเ****วชาญท่านเป็นอุปนายกสมาคมคนตาบอดแห่งประเทศไทย ปี 2563 และปี 2564 เป็นที่ปรึกษาคณะ กิจการกระจายเสียงกิจการโทรทัศน์และกิจการโทรคมนาคมแห่งชาติ แล้วส่งเสริมสิทธิเสรีภาพประชาชน ปี 2555 ถึง 2564 และเป็นคณะ กรรมการปฏิรูปประเทศ โทรศัพท์ตลาด 2560  ถึง 2564 ท่านเป็นประธานอนุกรรมการการพิจารณาอนุญาตด้าน กิจการกระจายเสียง คณะกรรมการกิจการกระจายเสียงกิจการโทรทัศน์ การโทรคมนาคมแห่งชาติ ปี 2558-2559  ท่านตกลงเสนานนท์บรรยายพิเศษเห็นถึงความสำคัญของการจัดสัมมนาการค่ะ ให้เว็บไซต์ไทย ได้เข้าถึงตาม สะดวกส่วน 5  ในวันนี้ค่ะ        F สวัสดีทุกท่านครับสวัสดีครับ เสียงปรบมือ     เรียนท่านอาจารย์  ชูกิจ ท่านผู้บริหารสวทชนะครับ  ผู้บริหาร จากสะพาน Digital     ท่านผู้แทน จากสมาคมคนตาบอดแห่งประเทศไทย มูลนิธิ สากลเพื่อคนพิการนะครับ แล้วก็ รวมถึงแขกผู้มีเกียรติทุกท่านนะครับ   ผมรู้สึกเป็นเกียรติและยินดีนะครับ ที่ได้มีโอกาส  มาเป็นส่วนหนึ่งในวันสำคัญในวันนี้นะครับ รายการ ที่หลายหน่วยงานนี้นะครับ ได้ลงนามในบันทึกข้อตกลงเนี่ย เพื่อที่จะช่วย  การขับเคลื่อน การสร้างสิ่งแวดล้อม ทางดิจิตอลเนี่ย ให้เกิดประโยชน์หรือให้เอื้อ การใช้ประโยชน์ได้ของคนทุกคน  ผมต้องขอออกตัวอย่างนี้นะครับ  เพราะต้องเรียนด้วยความ  ความจริงเลยครับ ว่าจริงๆ  นาทีนี้วันนี้นี่จะเป็นของท่านอาจารย์มณเฑียรบุญตัน  แต่ก็เป็นที่ทราบดีนะครับ เมื่อเช้าวันที่ 2 มีนาคมที่ผ่านมานี่ ผ่านก็หัวใจวายเสียชีวิตไป นะครับ โดยที่ อันนี้ชั้น G นะครับ  คนใกล้ชิดแล้วก็คนทุกคนนี่  อ่างทอง   แล้วก็ตั้งตัวไม่ทันกับการจากไปของท่าน เพราะฉะนั้นนี่ สิ่งหนึ่ง ที่ผมจะได้ พูดในวันนี้นี่ ก็คงจะเป็น ส่วนที่ท่านอาจารย์มณเฑียรนี้นะครับ  เคยได้พูดในหลายที่และได้ ฝากความคิดไว้นะครับ เรื่องเกี่ยวข้อง กับการสร้าง  สังคม  ที่อยู่ร่วมกัน อย่างมีความสุขนะครับ      ผมต้องขออนุญาต เรียนว่า    ในช่วงหลายทศวรรษที่ผ่านมานี้นะครับ   ในยุคที่อินเทอร์เน็ตนี่ เป็นหัวใจสำคัญนี่ ของการที่จะเข้าถึงข้อมูลข่าวสาร  นะครับ เรามักจะได้ยิน คำศัพท์คำหนึ่งนะครับ  ก็คือคำว่า w w w  www  www.com ก็เป็นเหมือนช่องทางที่ร้อยเรียงเว็บไซต์  จากทุกมุมโลกนี้ เข้าหากัน จะทำให้ประชาชนมีนะครับ  ได้เข้าถึงข้อมูลข่าวสาร ไม่ว่าจะเป็น เรื่องใดๆก็แล้วแต่นี่  ถือว่าเป็นห้องสมุดขนาดยักษ์  หรือเป็นแหล่งข้อมูลขนาดยักษ์นี่ ของมนุษยชาติ      แล้วก็เป็นสิ่งที่เกิดขึ้น  ตามสิ่งที่เราเรียกว่า Life Station หรือโลกาภิวัตน์ นั่นหมายความว่า  อินเทอร์เน็ต www dot  เป็นส่วนสำคัญของการร้อยเรียงคนทั้งโลกเข้าหากัน แล้วแน่นอนนะครับ  ประโยชน์    ของกลาง  ปฏิสัมพันธ์ ของประชาชน หรือว่า ของติ่ง  ที่อยู่ต่างที่ต่างถิ่นรู้ร่วมกันตามอินเทอร์เน็ตหรือ www นี่   การสร้างนวัตกรรม แล้วก็ขับเคลื่อน เศรษฐกิจและสังคมของโลก มาถึงยุคปัจจุบัน   ผมอยากให้เราย้อนนึกไป  เมื่อ 3-4 ปีก่อนนะครับ วันที่  พวกเราทุกคน ในโลกนี้ต้องเผชิญกับสถานการณ์โรคระบาดครั้งใหญ่ ก็คือโควิชนายทีน กิจกรรมต่างๆทางสังคมทางเศรษฐกิจ   ที่เราต้องพบปะกันเนี่ยก็ถูกล็อกดาวน์  หรือว่าถูกจำกัดพื้นที่ ลดการแพร่ระบาด  ชีวิตเรานะครับ  ที่เราเรียกว่า  เราเดินทาง เราไปเจอ เราสัมผัส  เราจะป้องกัน  เราจะ สื่อสาร face to face โดยตรง  มันก็เปลี่ยนวิถี ขายเป็นการติดต่อ ที่ผ่านอินเทอร์เน็ต  ผ่านเว็บไซต์ ผ่านแพลตฟอร์มออนไลน์ต่างๆ ถ้าเราจินตนาการนะครับ   ถ้าท่าน   เป็นคนพิการ  หรือว่า มีความบกพร่องบางอย่าง ไม่สามารถ เข้าใช้เว็บไซต์อินเทอร์เน็ตหรือ platform ต่างๆได้ ผมว่าช่วงชีวิต  ในช่วง 2-3 ปีในโควิด  คงจะเป็นช่วงที่ยากลำบากมากสำหรับเขา  ข้อมูล  ขององค์การอนามัยโลกนะครับ  บอกว่า  ปัจจุบันวันนี้นะครับ เรามีประชากรโลก ที่มีความพิการนี่ มากกว่า One Billion  มากกว่า 1 ล้านคน ดังนั้นแล้วนี่  ถ้าเราดู  กับสิ่งที่เป็น เหตุการณ์ที่เราอาจจะคิดว่าความยากลำบากนั้นเกิดกับเราคนเดียวนี่ ถ้าเรามองทางโลกนี้  อาจจะมีคนในโลกนี้  พันล้านคน อาจจะ กำลังประสบกับความยากลำบากเช่นเดียวกับเรา  พี่เป็นคนพิการและไม่สามารถเข้าถึง อินเทอร์เน็ตเว็บไซต์ หรือว่าแพลตฟอร์มออนไลน์ต่างๆได้  แล้วแน่นอนครับ  ว่าถ้าเรามองถึง ความสูญเสียทางเศรษฐกิจสังคม  และโอกาสต่างๆที่เสียไปนี่ ก็คงจะยากที่จะประเมิน  มูลค่าทางเศรษฐกิจ หรือหลายอย่าง อาจจะเป็นมูลค่าทางจิตใจ  ที่ไม่สามารถประเมินค่าได้    ตั้งนานแล้วนี่นะครับ   สิ่งสำคัญนี้นะครับ  เป็นบทเรียนนี่   แล้วก็เป็นสิ่งที่ผมคิดว่า  พวกเรา ณที่นี้นี่ ได้ตระหนักร่วมกัน ก็คือการทำอย่างไร ให้สภาพแวดล้อมหรือสิ่งแวดล้อม ในสังคมยุคปัจจุบัน เป็นสิ่งแวดล้อมทางดิจิตอล คนสามารถเข้าถึง  คนสามารถที่จะเข้า ใช้ประโยชน์ ได้อย่างเต็มที่  ในฐานะ ของผู้ใช้งานนะครับ  เรียนเอาคำว่าชีวิตจริงนี่  ของการเข้าถึงเว็บต่างๆของผมนี่ ตัวเองก็มีปัญหา เยอะนะครับ  แล้วก็เท่าที่ทราบกันละคนจะมีทักษะมีวิธีการแก้ปัญหา เพราะตัวต่างกันไป   เราอยากจะเข้าไปอ่าน  ที่เป็นเนื้อหา แต่เราอาจจะต้อง ผ่านลิงก์ ต่างๆ เป็นร้อยๆ Link  ถ่ายโฆษณาอีกจำนวนมหาศาล  บางอย่าง เราจะเข้าไปดู  เข้าไปฟัง หรือเข้าไปอ่านศึกษา เวลาเราเข้าไปเราก็จะพบว่ามันเคย Image มันไม่มีอะไรอยู่ในนั้น ทั้งๆที่มันเป็นรูป เป็นข้อความ  เป็นกราฟอะไรบางอย่าง  พี่ควรจะมีคำอธิบายให้เราทราบ อันนี้เป็นประสบการณ์ส่วนตัวที่เจอนะครับ ผมอยาก เรียนนะครับ ก็คือว่า   ตั้งนานแล้วนี่ เจตนารมณ์ ต้นของ www.com เจอก็บอกว่า worldwide แล้วก็เป็นเว็บ ก็คือเว็บที่ worldwide  ครอบคลุมทั่วโลกนี้ ที่จะให้ สังคม  มนุษยชาติ ได้เชื่อมโยง ได้ใช้ประโยชน์ร่วมกัน ก็ไม่เป็นไปตามเจตนารมณ์หรืออุดมคติ เพราะฉะนั้น สิ่งที่เรากำลังพูด คุยกันวันนี้ ผมคิดว่า  เป็นปัจจัยที่สำคัญมากนะครับ พี่จะทำให้  อุดมคติ อุดมการณ์ ของการเชื่อมโลกหรือเชื่อมคน เข้าป่ากัน แล้วก็การทำให้ทุกคนนี่ นายเข้าถึงทุกข์ ประโยชน์ จากเว็บไซต์ อินเทอร์เน็ตหรือแผ่นคอม  ต่างๆได้อย่างเต็มที่ได้เกิดขึ้นจริง มันก็คือการพูดถึง  เว็บ accessibility  หรือว่าไกด์ไลน์ทั้งหลาย  ผมเรียนผู้มีเกียรติทุกท่านครับ    ว่าในช่วงที่ผม เอาเป็นกสทช ถึงปัจจุบันก็ประมาณ 2 ปี สิ่งหนึ่งที่ผม  ตั้งใจที่จะทำ แล้วก็ทำอยากทำให้เกิดขึ้น ก็คือส่วนหนึ่งนะครับ การสร้างชุมชนผู้ใช้งาน  เป็นกลุ่มเปราะบาง ที่เป็นกลุ่ม ที่มีปัญหา เกี่ยวข้องกับการเข้าถึง accessibility   อาจจะ ไม่ใช่ศึกหนักจะ   ความหมายรวมถึงคนพิการ แต่แน่นอนว่า นอกเหนือจากคนพิการ ว่าจะมีประชาชน หรือมีคนที่มีข้อจำกัด อีกหลายกลุ่มคนนะครับ เช่นผู้สูงอายุอย่างนี้เป็นต้น  อาจจะรวมอยู่ในชุมชน ของผู้ใช้งาน   ไม่จำเป็นต้องใช้       assistive Technology  หรือจำเป็นต้องได้รับ ใช้ประโยชน์ ได้ประโยชน์ จากการที่มี Vegetable   ผมเรียนอย่างนี้นะครับ   สิ่งที่ผมคิดว่าเป็นองค์ประกอบสำคัญนี่ ของจุดเริ่มต้น ของวันนี้ อย่างน้อยที่สุดนี่นะครับ  ก็คือการรวมกันของ ความร่วมมือของระหว่าง     ผู้ผลิต  กับผู้ใช้งาน ยกตัวอย่างง่ายๆ ก็คือทางสะพานดิจิทัล ต้องยอมรับว่ามีบทบาทสำคัญมาก ในภาคอุตสาหกรรมดิจิทัล ที่ผมคิดว่ามี สมาชิกจำนวนหลายพันคนเลย   งาน กลุ่มผู้ให้บริการหรือผู้ผลิต  เทคโนโลยีดิจิตอลสมัยใหม่ อยู่ด้วย ก็อย่างน้อยก็จะมีกลุ่มผู้ใช้งาน คนตาบอดและทราบว่าในอนาคต ในกลุ่มคนพิการอื่นเข้ามาร่วมด้วย ผู้ผลิต กับผู้ใช้งานเองนะครับ ได้เจอกัน แล้วก็มีภาครัฐ  พี่เป็นคนกลาง ในฐานะคนกลาง แล้วก็ ในฐานะที่เป็นคนหนึ่งผู้ให้บริการได้มาร่วมมือกันนี่ สิ่งที่เป็นปัญหาอุปสรรคอยู่นี่ มันต้องถูกแก้ไขไปได้ เรียนครับ ว่าในช่วง     หลายปีที่ผ่านมานี่ ในโลกของเรานี่ มีการพูดถึงสิ่งที่เรียกว่าอินคลูซีฟ Design   การออกแบบที่ไม่แบ่งแยก การออกแบบให้รวมทุกคน เข้าไปอยู่ ในความคิดด้วย ผมเรียนครับ  ว่า ในอดีตนี้  accessibility ที่เราเห็นชัด อาจจะเป็นเรื่อง  หรือกายภาพ ทางลาดห้องน้ำซึ่งมีปัญหาอยู่นะครับ วันนี้      เอลซ่า ว่า ตอนที่   ท่านกำลังจะดีไซน์หรือออกแบบ    ฉันไม่ได้ include   หรือไม่ได้ตั้งตัว ว่าในสังคมนี้ มีคนพิการ มีคนที่ มองไม่เห็นมีคนที่หูไม่ได้ยินมีคน ปัญหาในการเคลื่อนไหว มีคนที่มีปัญหาทางด้านสติปัญญา อยู่ในสังคมนี้ด้วย  ถ้าเราสามารถที่จะทำให้ผู้ออกแบบ include  คือรวมโจทย์  ของพวกเรานี่เข้าไปอยู่ในการออกแบบด้วย ผลลัพธ์ของการออกแบบหรือสิ่งที่สร้างขึ้นมา มันก็จะถูกสร้าง ในสิ่งที่เป็น  Universal Design หรือการออกแบบเพื่อทุกคน      และตัว web accessibility หรือตัวไกด์ไลน์ทั้งหลายก็จะเป็นเครื่องมือสำคัญที่ทำให้ผู้อื่น แบบนี้  สามารถที่จะมีทิศทางหรือว่ามีแนวทางที่จะทำให้สิ่งต่างๆเหล่านั้นนี่ มันถูกออกแบบมาอย่างเข้าใจ ผู้ใช้งาน   ผมจึงมีความหวัง  ต่อไป พี่อยากจะเชิญชวนพวกเรานะครับ ให้ร่วมขับเคลื่อนนะครับว่าวันหนึ่งนี่สิ่งที่เป็นไกด์ไลน์  หรือเป็น web accessibility ในวันนี้นะครับ  ซึ่งปัจจุบันอาจจะอยู่ในฐานะของ Communication หรือข้อแนะนำที่ทำให้หน่วยงานต่างๆไปใช้    แต่วันข้างหน้านี้อาจจะมีสิ่งที่เป็นทั้ง การสัมผัสบังคับ ในหน่วยงานภาครัฐ หรือการให้รางวัลในหน่วยงานของภาคเอกชนเพื่อทำให้ accessibility เกิดขึ้นจริงในสังคมไทย แล้ววันข้างหน้า  ประเด็นต่างๆเหล่านี้นะครับ  ได้ถูกร้อยเรียงเป็นอย่างระบบ   ในกลุ่มผู้ใช้งาน มีกลุ่มผู้ดำเนินการพัฒนา มีประโยชน์ทางธุรกิจ  ทางการตลาด   ที่ภาคธุรกิจเล็งเห็น  แล้วก็มีส่วนที่ทำให้  เศรษฐกิจเติบโต สังคมอยู่ร่วมกันอย่างมีความสุข  วันนั้นเราอาจจะมีดิจิตอล establish ในเมืองไทย   ก็ขอขอบคุณ ท่านผู้อำนวยการสวทช  ท่านรองประธานและท่านผู้บริหารสภาดิจิทัล  ผู้บริหารสภาคนตาบอดแห่งประเทศไทยท่าน บริหารมูลนิธิสากลเพื่อคนพิการ แล้วก็หน่วยงาน ท่านผู้แทนหน่วยงานทุกคนนะครับ ที่ได้กรุณา หรือได้ร่วมกันในการ จัดงานวันนี้แล้วก็ทำบันทึกข้อตกลง   วันนี้ขึ้นมานะครับ  จริงๆก็คนสำคัญอีกคนหนึ่งก็คือท่านอาจารย์วันทนีย์นะครับท่านก็เป็นคน ได้รับการขับเคลื่อนนะครับในนามของกสทชนะครับ ผมเอง ก็พร้อมที่จะมีส่วนร่วมในการผลักดันแล้วก็สนับสนุนกิจกรรมนี้ แล้วก็การสร้างเว็บ accessibility ให้เกิดขึ้นจริงในสังคมไทยครับ ผมเคยกล่าวไว้ในการประชุม venetian  on Development Conference นะครับ   T W T DC นะครับ  ที่รวันด้านะครับ   วันนั้นเป็นตัวแทนของประเทศไทยซึ่งก็เป็นหนึ่งภารกิจสำคัญของสหภาพโทรคมนาคม ระหว่างประเทศ ก็คือเรื่องเกี่ยวข้องกับการพัฒนา โทรคมนาคม ให้ทุกคนสามารถเข้าถึงได้  คำกล่าวนั้นจริงๆนี่ผมก็ได้คำชี้แนะ กราบท่านอาจารย์วัดมณเฑียร   ซึ่งในฐานะ ส่วนตัวนับถือท่านเป็นทั้งอาจารย์เป็นทั้งพี่ชายแล้วก็เป็นทั้ง แรงบันดาลใจ คำกล่าวนั้นก็คือ   digitalocean without  accessibility is Impossible  สังคมดิจิตอลที่จะรวมทุกคนเข้าหากัน ถ้าปราศจาก   การเข้าถึงสิ่งนั้นก็ไม่สามารถเป็นไปได้จริง ขอบคุณพวกเราทุกคนครับสวัสดีครับ  เสียงปรบมือ   ดรชนิกานต์ต้องกราบขอบคุณท่านวิทยากร ขั้นตอนผงเสลานนท์เป็นอย่างสูงลำดับต่อไปขอเรียนเชิญอาจารย์วันทนีย์พันธชาติ ผู้เ****วชาญสำนักงานพัฒนาวิทยาศาสตร์และเทคโนโลยีแห่งชาติ มอบของที่ระลึกให้กับท่านวิทยากรของเราค่ะ              เสียงปรบมือ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รรยายพิเศษ โดย นาย ต่อพงศ์ เสลานนท์</dc:title>
  <dc:creator/>
  <cp:keywords/>
  <dcterms:created xsi:type="dcterms:W3CDTF">2024-04-25T03:00:32Z</dcterms:created>
  <dcterms:modified xsi:type="dcterms:W3CDTF">2024-04-25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เมษายน 2567 เวลา 09.00 น.</vt:lpwstr>
  </property>
  <property fmtid="{D5CDD505-2E9C-101B-9397-08002B2CF9AE}" pid="3" name="subtitle">
    <vt:lpwstr/>
  </property>
</Properties>
</file>